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58E" w:rsidRPr="0042455C" w:rsidRDefault="00C8458E" w:rsidP="00C845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tbl>
      <w:tblPr>
        <w:tblW w:w="11024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56"/>
        <w:gridCol w:w="2352"/>
        <w:gridCol w:w="2018"/>
        <w:gridCol w:w="1521"/>
        <w:gridCol w:w="1324"/>
        <w:gridCol w:w="22"/>
        <w:gridCol w:w="13"/>
        <w:gridCol w:w="42"/>
        <w:gridCol w:w="1476"/>
      </w:tblGrid>
      <w:tr w:rsidR="00C8458E" w:rsidRPr="0042455C" w:rsidTr="00A16637">
        <w:trPr>
          <w:gridAfter w:val="1"/>
          <w:wAfter w:w="1476" w:type="dxa"/>
          <w:trHeight w:val="510"/>
        </w:trPr>
        <w:tc>
          <w:tcPr>
            <w:tcW w:w="9548" w:type="dxa"/>
            <w:gridSpan w:val="8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auto"/>
          </w:tcPr>
          <w:p w:rsidR="00C8458E" w:rsidRPr="00C8458E" w:rsidRDefault="00C8458E" w:rsidP="00AB2AAE">
            <w:pPr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BURSA ULUDAĞ ÜNİVERSİTESİ</w:t>
            </w:r>
          </w:p>
          <w:p w:rsidR="00C8458E" w:rsidRPr="00C8458E" w:rsidRDefault="00C8458E" w:rsidP="00AB2AAE">
            <w:pPr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SAĞLIK BİLİMLERİ FAKÜLTESİ</w:t>
            </w:r>
          </w:p>
          <w:p w:rsidR="00C8458E" w:rsidRPr="00C8458E" w:rsidRDefault="00C8458E" w:rsidP="00AB2AAE">
            <w:pPr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FİZYOTERAPİ VE REHABİLİTASYON BÖLÜMÜ</w:t>
            </w:r>
          </w:p>
          <w:p w:rsidR="00C8458E" w:rsidRPr="00C8458E" w:rsidRDefault="00C8458E" w:rsidP="00AB2AAE">
            <w:pPr>
              <w:spacing w:before="120" w:after="120" w:line="240" w:lineRule="atLeast"/>
              <w:jc w:val="center"/>
              <w:rPr>
                <w:rFonts w:ascii="Times New Roman" w:hAnsi="Times New Roman" w:cs="Times New Roman"/>
              </w:rPr>
            </w:pPr>
            <w:r w:rsidRPr="00C8458E">
              <w:rPr>
                <w:rFonts w:ascii="Times New Roman" w:hAnsi="Times New Roman" w:cs="Times New Roman"/>
                <w:b/>
              </w:rPr>
              <w:t>İNTÖRN FİZYOTERAPİST DEĞERLENDİRME FORMU</w:t>
            </w:r>
          </w:p>
        </w:tc>
      </w:tr>
      <w:tr w:rsidR="00C8458E" w:rsidRPr="0042455C" w:rsidTr="00A16637">
        <w:trPr>
          <w:gridAfter w:val="1"/>
          <w:wAfter w:w="1476" w:type="dxa"/>
          <w:trHeight w:val="551"/>
        </w:trPr>
        <w:tc>
          <w:tcPr>
            <w:tcW w:w="2256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458E" w:rsidRP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İntörnün</w:t>
            </w:r>
          </w:p>
        </w:tc>
        <w:tc>
          <w:tcPr>
            <w:tcW w:w="4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</w:tcPr>
          <w:p w:rsidR="00C8458E" w:rsidRP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bCs/>
              </w:rPr>
            </w:pPr>
            <w:r w:rsidRPr="00C8458E">
              <w:rPr>
                <w:rFonts w:ascii="Times New Roman" w:hAnsi="Times New Roman" w:cs="Times New Roman"/>
                <w:b/>
              </w:rPr>
              <w:t>Adı-Soyadı:</w:t>
            </w:r>
          </w:p>
          <w:p w:rsidR="00C8458E" w:rsidRP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bCs/>
              </w:rPr>
            </w:pPr>
            <w:r w:rsidRPr="00C8458E">
              <w:rPr>
                <w:rFonts w:ascii="Times New Roman" w:hAnsi="Times New Roman" w:cs="Times New Roman"/>
                <w:b/>
              </w:rPr>
              <w:t>Numarası:</w:t>
            </w:r>
          </w:p>
        </w:tc>
        <w:tc>
          <w:tcPr>
            <w:tcW w:w="29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toğraf</w:t>
            </w:r>
          </w:p>
        </w:tc>
      </w:tr>
      <w:tr w:rsidR="00C8458E" w:rsidRPr="0042455C" w:rsidTr="00A16637">
        <w:trPr>
          <w:gridAfter w:val="1"/>
          <w:wAfter w:w="1476" w:type="dxa"/>
          <w:trHeight w:val="319"/>
        </w:trPr>
        <w:tc>
          <w:tcPr>
            <w:tcW w:w="2256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 xml:space="preserve">Değerlendirenin </w:t>
            </w:r>
          </w:p>
        </w:tc>
        <w:tc>
          <w:tcPr>
            <w:tcW w:w="4370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Adı-Soyadı:</w:t>
            </w:r>
          </w:p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</w:rPr>
            </w:pPr>
          </w:p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 xml:space="preserve">Görevi:              </w:t>
            </w:r>
          </w:p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</w:rPr>
            </w:pPr>
            <w:r w:rsidRPr="00C8458E">
              <w:rPr>
                <w:rFonts w:ascii="Times New Roman" w:hAnsi="Times New Roman" w:cs="Times New Roman"/>
                <w:b/>
                <w:bCs/>
              </w:rPr>
              <w:t xml:space="preserve">Cep Tel: 0 (5…….)…………………..           </w:t>
            </w:r>
          </w:p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</w:rPr>
            </w:pPr>
          </w:p>
          <w:p w:rsidR="00C8458E" w:rsidRPr="00C8458E" w:rsidRDefault="00C8458E" w:rsidP="00C8458E">
            <w:pPr>
              <w:snapToGrid w:val="0"/>
              <w:spacing w:before="120" w:after="120" w:line="120" w:lineRule="atLeast"/>
              <w:rPr>
                <w:rFonts w:ascii="Times New Roman" w:hAnsi="Times New Roman" w:cs="Times New Roman"/>
                <w:b/>
                <w:bCs/>
              </w:rPr>
            </w:pPr>
            <w:r w:rsidRPr="00C8458E">
              <w:rPr>
                <w:rFonts w:ascii="Times New Roman" w:hAnsi="Times New Roman" w:cs="Times New Roman"/>
                <w:b/>
                <w:bCs/>
              </w:rPr>
              <w:t>E-Posta:…………………..@.......................</w:t>
            </w:r>
          </w:p>
        </w:tc>
        <w:tc>
          <w:tcPr>
            <w:tcW w:w="2922" w:type="dxa"/>
            <w:gridSpan w:val="5"/>
            <w:tcBorders>
              <w:top w:val="single" w:sz="4" w:space="0" w:color="000000"/>
              <w:left w:val="single" w:sz="4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C8458E">
            <w:pPr>
              <w:spacing w:before="120" w:after="120" w:line="24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C8458E" w:rsidRPr="0042455C" w:rsidRDefault="00C8458E" w:rsidP="00C8458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6"/>
          <w:wAfter w:w="4398" w:type="dxa"/>
          <w:trHeight w:val="53"/>
        </w:trPr>
        <w:tc>
          <w:tcPr>
            <w:tcW w:w="2256" w:type="dxa"/>
            <w:tcBorders>
              <w:top w:val="single" w:sz="4" w:space="0" w:color="auto"/>
              <w:left w:val="double" w:sz="4" w:space="0" w:color="auto"/>
            </w:tcBorders>
            <w:shd w:val="clear" w:color="auto" w:fill="auto"/>
          </w:tcPr>
          <w:p w:rsidR="00C8458E" w:rsidRP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Klinik Çalışmanın</w:t>
            </w:r>
          </w:p>
          <w:p w:rsidR="00C8458E" w:rsidRDefault="00C8458E" w:rsidP="00C8458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 xml:space="preserve">Başlangıç ve </w:t>
            </w:r>
          </w:p>
          <w:p w:rsidR="00C8458E" w:rsidRDefault="00C8458E" w:rsidP="00C8458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</w:rPr>
            </w:pPr>
          </w:p>
          <w:p w:rsidR="00C8458E" w:rsidRPr="00C8458E" w:rsidRDefault="00C8458E" w:rsidP="00C8458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</w:rPr>
            </w:pPr>
            <w:r w:rsidRPr="00C8458E">
              <w:rPr>
                <w:rFonts w:ascii="Times New Roman" w:hAnsi="Times New Roman" w:cs="Times New Roman"/>
                <w:b/>
              </w:rPr>
              <w:t>Bitiş Tarihi</w:t>
            </w:r>
          </w:p>
        </w:tc>
        <w:tc>
          <w:tcPr>
            <w:tcW w:w="4370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10851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0851"/>
            </w:tblGrid>
            <w:tr w:rsidR="00C8458E" w:rsidRPr="00C8458E" w:rsidTr="00AB2AAE">
              <w:trPr>
                <w:trHeight w:val="53"/>
              </w:trPr>
              <w:tc>
                <w:tcPr>
                  <w:tcW w:w="6154" w:type="dxa"/>
                  <w:tcBorders>
                    <w:top w:val="single" w:sz="4" w:space="0" w:color="auto"/>
                    <w:left w:val="single" w:sz="4" w:space="0" w:color="000000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:rsidR="00C8458E" w:rsidRPr="00C8458E" w:rsidRDefault="00C8458E" w:rsidP="00AB2AAE">
                  <w:pPr>
                    <w:snapToGrid w:val="0"/>
                    <w:spacing w:before="120" w:after="120" w:line="240" w:lineRule="atLeast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C8458E">
                    <w:rPr>
                      <w:rFonts w:ascii="Times New Roman" w:hAnsi="Times New Roman" w:cs="Times New Roman"/>
                      <w:b/>
                      <w:bCs/>
                    </w:rPr>
                    <w:t xml:space="preserve">…………………./………………/20…… </w:t>
                  </w:r>
                </w:p>
                <w:p w:rsidR="00C8458E" w:rsidRPr="00C8458E" w:rsidRDefault="00C8458E" w:rsidP="00AB2AAE">
                  <w:pPr>
                    <w:snapToGrid w:val="0"/>
                    <w:spacing w:before="120" w:after="120" w:line="240" w:lineRule="atLeast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</w:tbl>
          <w:p w:rsidR="00C8458E" w:rsidRP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bCs/>
              </w:rPr>
            </w:pPr>
            <w:r w:rsidRPr="00C8458E">
              <w:rPr>
                <w:rFonts w:ascii="Times New Roman" w:hAnsi="Times New Roman" w:cs="Times New Roman"/>
                <w:b/>
                <w:bCs/>
              </w:rPr>
              <w:t>…………………./………………/20……</w:t>
            </w:r>
          </w:p>
        </w:tc>
      </w:tr>
      <w:tr w:rsidR="00C8458E" w:rsidRPr="0042455C" w:rsidTr="00A16637">
        <w:trPr>
          <w:gridAfter w:val="1"/>
          <w:wAfter w:w="1476" w:type="dxa"/>
          <w:trHeight w:val="190"/>
        </w:trPr>
        <w:tc>
          <w:tcPr>
            <w:tcW w:w="9548" w:type="dxa"/>
            <w:gridSpan w:val="8"/>
            <w:tcBorders>
              <w:top w:val="double" w:sz="4" w:space="0" w:color="auto"/>
              <w:left w:val="double" w:sz="4" w:space="0" w:color="auto"/>
              <w:bottom w:val="single" w:sz="4" w:space="0" w:color="000000"/>
              <w:right w:val="double" w:sz="4" w:space="0" w:color="auto"/>
            </w:tcBorders>
            <w:shd w:val="clear" w:color="auto" w:fill="auto"/>
            <w:vAlign w:val="center"/>
          </w:tcPr>
          <w:p w:rsid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Pr="008723F8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plam puan 100 olacak şekilde i</w:t>
            </w:r>
            <w:r w:rsidRPr="008723F8">
              <w:rPr>
                <w:rFonts w:ascii="Times New Roman" w:hAnsi="Times New Roman" w:cs="Times New Roman"/>
                <w:b/>
                <w:sz w:val="20"/>
                <w:szCs w:val="20"/>
              </w:rPr>
              <w:t>ntörnümüzü lütfen aşağıdaki ölçütlere göre değerlendiriniz.</w:t>
            </w:r>
          </w:p>
        </w:tc>
      </w:tr>
      <w:tr w:rsidR="00C8458E" w:rsidRPr="0042455C" w:rsidTr="00A16637">
        <w:trPr>
          <w:gridAfter w:val="1"/>
          <w:wAfter w:w="1476" w:type="dxa"/>
          <w:trHeight w:val="284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enel Kurallar (Aşağıda belirtilen kurallara göre bu bölüme 0-10 arasında puan veriniz)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tcBorders>
              <w:left w:val="double" w:sz="4" w:space="0" w:color="auto"/>
              <w:bottom w:val="single" w:sz="4" w:space="0" w:color="000000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721"/>
        </w:trPr>
        <w:tc>
          <w:tcPr>
            <w:tcW w:w="9493" w:type="dxa"/>
            <w:gridSpan w:val="6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Klinik Çalışma boyunca çalışma saatlerine uymuştu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Klinik Çalışma boyunca ................saat/gün devamsızlık yapmıştı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Klinik Çalışma boyunca kurumun kılık, kıyafet düzeni, kliniklerdeki önlük kullanımına dikkat etmiş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Klinik Çalışma yaptığı kurumun misyon ve değerlerine uygun davranır.</w:t>
            </w:r>
          </w:p>
        </w:tc>
        <w:tc>
          <w:tcPr>
            <w:tcW w:w="55" w:type="dxa"/>
            <w:gridSpan w:val="2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270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Çalışma Disiplini (Aşağıda belirtilen kurallara göre bu bölüme 0-15 arasında puan veriniz)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vMerge w:val="restart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812"/>
        </w:trPr>
        <w:tc>
          <w:tcPr>
            <w:tcW w:w="9493" w:type="dxa"/>
            <w:gridSpan w:val="6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Çalışma arkadaşlarıyla uyumlu ve koordineli çalışabilme kabiliyetine sahiptir, ekip çalışmasına önem ver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Klinik Çalışma boyunca verilen sorumlulukları başarıyla yerine getirmiş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Hastalarla iletişimi olumludur.</w:t>
            </w:r>
          </w:p>
        </w:tc>
        <w:tc>
          <w:tcPr>
            <w:tcW w:w="55" w:type="dxa"/>
            <w:gridSpan w:val="2"/>
            <w:vMerge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303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Mesleki Beceriler (Aşağıda belirtilen kurallara göre bu bölüme 0-50 arasında puan veriniz)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tcBorders>
              <w:left w:val="double" w:sz="4" w:space="0" w:color="auto"/>
              <w:bottom w:val="single" w:sz="4" w:space="0" w:color="000000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1465"/>
        </w:trPr>
        <w:tc>
          <w:tcPr>
            <w:tcW w:w="9493" w:type="dxa"/>
            <w:gridSpan w:val="6"/>
            <w:vMerge w:val="restart"/>
            <w:tcBorders>
              <w:top w:val="single" w:sz="18" w:space="0" w:color="auto"/>
              <w:left w:val="double" w:sz="4" w:space="0" w:color="auto"/>
              <w:bottom w:val="nil"/>
            </w:tcBorders>
            <w:shd w:val="clear" w:color="auto" w:fill="auto"/>
          </w:tcPr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Hasta değerlendirmede mevcut bilgilerini kullanmakta yeterlid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Hasta tedavide mevcut bilgilerini kullanmakta yeterlid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Hastaların sorunlarını ve şikâyetini zamanında ve doğru olarak dinler. Sorumlu kişiye ile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Araç ve gereç kullanım becerisi gelişmiş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Mesleği ile ilgili yeni bilgilere ulaşmada ısrarcı ve takipçid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Tıbbi, mesleki ve genel etik kuralarını tüm staj süreci boyunca göz önünde bulunduru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İş planını oluşturarak öncelik sıralamasını doğru bir şekilde yapar.</w:t>
            </w:r>
          </w:p>
        </w:tc>
        <w:tc>
          <w:tcPr>
            <w:tcW w:w="55" w:type="dxa"/>
            <w:gridSpan w:val="2"/>
            <w:tcBorders>
              <w:left w:val="double" w:sz="1" w:space="0" w:color="000000"/>
              <w:bottom w:val="nil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138"/>
        </w:trPr>
        <w:tc>
          <w:tcPr>
            <w:tcW w:w="9493" w:type="dxa"/>
            <w:gridSpan w:val="6"/>
            <w:vMerge/>
            <w:tcBorders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tcBorders>
              <w:top w:val="single" w:sz="4" w:space="0" w:color="auto"/>
              <w:left w:val="double" w:sz="4" w:space="0" w:color="auto"/>
              <w:bottom w:val="nil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321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Kişisel Becerileri (Aşağıda belirtilen kurallara göre bu bölüme 0-10 arasında puan veriniz)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vMerge w:val="restart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860"/>
        </w:trPr>
        <w:tc>
          <w:tcPr>
            <w:tcW w:w="9493" w:type="dxa"/>
            <w:gridSpan w:val="6"/>
            <w:vMerge w:val="restart"/>
            <w:tcBorders>
              <w:top w:val="single" w:sz="18" w:space="0" w:color="auto"/>
              <w:left w:val="double" w:sz="4" w:space="0" w:color="auto"/>
              <w:bottom w:val="nil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Güven verici ve cesaretli bir yapıya sahip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Yaptığı işin kalitesi, işe gösterdiği özen ve dikkat yeterlid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Organize, tertipli ve düzenli olma yeteneğine sahiptir.</w:t>
            </w:r>
          </w:p>
          <w:p w:rsidR="00C8458E" w:rsidRPr="0042455C" w:rsidRDefault="00C8458E" w:rsidP="00AB2AAE">
            <w:pPr>
              <w:pStyle w:val="ListeParagraf"/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>Sorun çözme ve analiz yeteneğine sahiptir.</w:t>
            </w:r>
          </w:p>
        </w:tc>
        <w:tc>
          <w:tcPr>
            <w:tcW w:w="55" w:type="dxa"/>
            <w:gridSpan w:val="2"/>
            <w:vMerge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480"/>
        </w:trPr>
        <w:tc>
          <w:tcPr>
            <w:tcW w:w="9493" w:type="dxa"/>
            <w:gridSpan w:val="6"/>
            <w:vMerge/>
            <w:tcBorders>
              <w:left w:val="doub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vMerge w:val="restart"/>
            <w:tcBorders>
              <w:top w:val="single" w:sz="4" w:space="0" w:color="auto"/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283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Danışman Fizyoterapist Değerlendirme Notu (İntörn öğrencimiz hakkındaki genel ve mesleki görüşleriniz doğrultusunda bu bölüme 0-15 arasında puan veriniz)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vMerge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283"/>
        </w:trPr>
        <w:tc>
          <w:tcPr>
            <w:tcW w:w="8147" w:type="dxa"/>
            <w:gridSpan w:val="4"/>
            <w:tcBorders>
              <w:top w:val="single" w:sz="18" w:space="0" w:color="auto"/>
              <w:left w:val="doub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8458E">
              <w:rPr>
                <w:rFonts w:ascii="Times New Roman" w:hAnsi="Times New Roman" w:cs="Times New Roman"/>
                <w:b/>
                <w:szCs w:val="20"/>
              </w:rPr>
              <w:t>TOPLAM PUAN</w:t>
            </w:r>
          </w:p>
        </w:tc>
        <w:tc>
          <w:tcPr>
            <w:tcW w:w="1346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C8458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5B93">
              <w:rPr>
                <w:rFonts w:ascii="Times New Roman" w:hAnsi="Times New Roman" w:cs="Times New Roman"/>
                <w:b/>
                <w:sz w:val="28"/>
                <w:szCs w:val="20"/>
              </w:rPr>
              <w:t>……</w:t>
            </w:r>
            <w:r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     </w:t>
            </w:r>
            <w:r w:rsidRPr="003A5B93">
              <w:rPr>
                <w:rFonts w:ascii="Times New Roman" w:hAnsi="Times New Roman" w:cs="Times New Roman"/>
                <w:b/>
                <w:sz w:val="24"/>
                <w:szCs w:val="20"/>
              </w:rPr>
              <w:t>/100</w:t>
            </w:r>
          </w:p>
        </w:tc>
        <w:tc>
          <w:tcPr>
            <w:tcW w:w="55" w:type="dxa"/>
            <w:gridSpan w:val="2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trHeight w:val="1102"/>
        </w:trPr>
        <w:tc>
          <w:tcPr>
            <w:tcW w:w="9471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Değerlendirme Süreci Boyunca İntörnümüz Hakkında Ek Görüşleriniz:</w:t>
            </w:r>
          </w:p>
          <w:p w:rsidR="00C8458E" w:rsidRDefault="00C8458E" w:rsidP="00C17DCA">
            <w:pPr>
              <w:snapToGrid w:val="0"/>
              <w:spacing w:before="120" w:after="120" w:line="240" w:lineRule="atLeast"/>
              <w:ind w:right="-32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5" w:type="dxa"/>
            <w:gridSpan w:val="2"/>
            <w:tcBorders>
              <w:left w:val="double" w:sz="4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6637" w:rsidRPr="0042455C" w:rsidTr="00A16637">
        <w:trPr>
          <w:gridAfter w:val="1"/>
          <w:wAfter w:w="1476" w:type="dxa"/>
          <w:trHeight w:val="534"/>
        </w:trPr>
        <w:tc>
          <w:tcPr>
            <w:tcW w:w="9493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A16637" w:rsidRPr="0042455C" w:rsidRDefault="00A16637" w:rsidP="00A16637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t Veriliş Tarihi:</w:t>
            </w:r>
          </w:p>
        </w:tc>
        <w:tc>
          <w:tcPr>
            <w:tcW w:w="55" w:type="dxa"/>
            <w:gridSpan w:val="2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A16637" w:rsidRPr="0042455C" w:rsidRDefault="00A16637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534"/>
        </w:trPr>
        <w:tc>
          <w:tcPr>
            <w:tcW w:w="46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C8458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Pr="0042455C" w:rsidRDefault="00C8458E" w:rsidP="00C8458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LİNİK ÇALIŞMA </w:t>
            </w: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FİZYOTERAPİST</w:t>
            </w:r>
          </w:p>
        </w:tc>
        <w:tc>
          <w:tcPr>
            <w:tcW w:w="488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C8458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Pr="0042455C" w:rsidRDefault="00C8458E" w:rsidP="00C8458E">
            <w:pPr>
              <w:snapToGrid w:val="0"/>
              <w:spacing w:before="120" w:after="120" w:line="240" w:lineRule="atLeas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LİNİK ÇALIŞMA YÜRÜTÜCÜSÜ</w:t>
            </w:r>
          </w:p>
        </w:tc>
        <w:tc>
          <w:tcPr>
            <w:tcW w:w="55" w:type="dxa"/>
            <w:gridSpan w:val="2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8458E" w:rsidRPr="0042455C" w:rsidTr="00A16637">
        <w:trPr>
          <w:gridAfter w:val="1"/>
          <w:wAfter w:w="1476" w:type="dxa"/>
          <w:trHeight w:val="18"/>
        </w:trPr>
        <w:tc>
          <w:tcPr>
            <w:tcW w:w="4608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9243E6" w:rsidRDefault="009243E6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Adı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</w:t>
            </w: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oyadı:</w:t>
            </w:r>
          </w:p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İmzası:</w:t>
            </w:r>
          </w:p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885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widowControl w:val="0"/>
              <w:autoSpaceDN w:val="0"/>
              <w:spacing w:before="120" w:after="120" w:line="240" w:lineRule="atLeast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dı- </w:t>
            </w: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oyadı: </w:t>
            </w:r>
          </w:p>
          <w:p w:rsidR="00C8458E" w:rsidRPr="0042455C" w:rsidRDefault="00C8458E" w:rsidP="00AB2AAE">
            <w:pPr>
              <w:widowControl w:val="0"/>
              <w:autoSpaceDN w:val="0"/>
              <w:spacing w:before="120" w:after="120" w:line="240" w:lineRule="atLeast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2455C">
              <w:rPr>
                <w:rFonts w:ascii="Times New Roman" w:hAnsi="Times New Roman" w:cs="Times New Roman"/>
                <w:b/>
                <w:sz w:val="20"/>
                <w:szCs w:val="20"/>
              </w:rPr>
              <w:t>İmzası:</w:t>
            </w:r>
          </w:p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5" w:type="dxa"/>
            <w:gridSpan w:val="2"/>
            <w:tcBorders>
              <w:left w:val="single" w:sz="18" w:space="0" w:color="auto"/>
            </w:tcBorders>
            <w:shd w:val="clear" w:color="auto" w:fill="auto"/>
            <w:vAlign w:val="bottom"/>
          </w:tcPr>
          <w:p w:rsidR="00C8458E" w:rsidRPr="0042455C" w:rsidRDefault="00C8458E" w:rsidP="00AB2AAE">
            <w:pPr>
              <w:snapToGrid w:val="0"/>
              <w:spacing w:before="120" w:after="120" w:line="240" w:lineRule="atLeas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8458E" w:rsidRPr="0042455C" w:rsidRDefault="00C8458E" w:rsidP="00C845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8458E" w:rsidRPr="0042455C" w:rsidRDefault="00C8458E" w:rsidP="00C845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8458E" w:rsidRPr="0053245F" w:rsidRDefault="00C8458E" w:rsidP="00C8458E">
      <w:pPr>
        <w:spacing w:before="120" w:after="120" w:line="240" w:lineRule="atLeast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C8458E" w:rsidRPr="0053245F" w:rsidRDefault="00C8458E" w:rsidP="0075652E">
      <w:pPr>
        <w:spacing w:before="120" w:after="120" w:line="240" w:lineRule="atLeast"/>
        <w:ind w:left="-567"/>
        <w:jc w:val="both"/>
        <w:rPr>
          <w:b/>
          <w:szCs w:val="20"/>
        </w:rPr>
      </w:pPr>
      <w:r w:rsidRPr="0053245F">
        <w:rPr>
          <w:b/>
          <w:szCs w:val="20"/>
        </w:rPr>
        <w:t>* Öğrencimizin eğitimine vermiş olduğunuz katkı için sonsuz teşekkürlerimizi sunarız.</w:t>
      </w:r>
    </w:p>
    <w:p w:rsidR="0075652E" w:rsidRDefault="0075652E" w:rsidP="0075652E">
      <w:pPr>
        <w:spacing w:before="120" w:after="120" w:line="240" w:lineRule="atLeast"/>
        <w:ind w:left="-567"/>
        <w:jc w:val="both"/>
        <w:rPr>
          <w:b/>
          <w:sz w:val="20"/>
          <w:szCs w:val="20"/>
        </w:rPr>
      </w:pPr>
    </w:p>
    <w:p w:rsidR="0075652E" w:rsidRDefault="0075652E" w:rsidP="0075652E">
      <w:pPr>
        <w:spacing w:before="120" w:after="120" w:line="240" w:lineRule="atLeast"/>
        <w:ind w:left="-567"/>
        <w:jc w:val="both"/>
        <w:rPr>
          <w:b/>
          <w:sz w:val="20"/>
          <w:szCs w:val="20"/>
        </w:rPr>
      </w:pPr>
    </w:p>
    <w:p w:rsidR="0075652E" w:rsidRDefault="0075652E" w:rsidP="0075652E">
      <w:pPr>
        <w:spacing w:before="120" w:after="120" w:line="240" w:lineRule="atLeast"/>
        <w:ind w:left="-567"/>
        <w:jc w:val="both"/>
        <w:rPr>
          <w:b/>
          <w:sz w:val="20"/>
          <w:szCs w:val="20"/>
        </w:rPr>
      </w:pPr>
    </w:p>
    <w:p w:rsidR="009243E6" w:rsidRDefault="009243E6" w:rsidP="0075652E">
      <w:pPr>
        <w:spacing w:before="120" w:after="120" w:line="240" w:lineRule="atLeast"/>
        <w:ind w:left="-567"/>
        <w:jc w:val="both"/>
        <w:rPr>
          <w:b/>
          <w:sz w:val="20"/>
          <w:szCs w:val="20"/>
        </w:rPr>
      </w:pPr>
    </w:p>
    <w:p w:rsidR="0075652E" w:rsidRDefault="0075652E" w:rsidP="0075652E">
      <w:pPr>
        <w:spacing w:before="120" w:after="120" w:line="240" w:lineRule="atLeast"/>
        <w:ind w:left="-56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5652E" w:rsidRPr="00645A14" w:rsidRDefault="0075652E" w:rsidP="0075652E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 xml:space="preserve">Bursa Uludağ Üniversitesi </w:t>
      </w:r>
    </w:p>
    <w:p w:rsidR="0075652E" w:rsidRPr="00645A14" w:rsidRDefault="0075652E" w:rsidP="0075652E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 xml:space="preserve">Sağlık Bilimleri Fakültesi </w:t>
      </w:r>
    </w:p>
    <w:p w:rsidR="0075652E" w:rsidRPr="00645A14" w:rsidRDefault="0075652E" w:rsidP="0075652E">
      <w:pPr>
        <w:spacing w:before="120" w:after="120" w:line="120" w:lineRule="atLeast"/>
        <w:jc w:val="right"/>
        <w:rPr>
          <w:rFonts w:ascii="Times New Roman" w:hAnsi="Times New Roman" w:cs="Times New Roman"/>
          <w:b/>
          <w:sz w:val="24"/>
          <w:szCs w:val="20"/>
        </w:rPr>
      </w:pPr>
      <w:r w:rsidRPr="00645A14">
        <w:rPr>
          <w:rFonts w:ascii="Times New Roman" w:hAnsi="Times New Roman" w:cs="Times New Roman"/>
          <w:b/>
          <w:sz w:val="24"/>
          <w:szCs w:val="20"/>
        </w:rPr>
        <w:t>Fizyoterapi ve Rehabilitasyon Bölüm Başkanlığı</w:t>
      </w:r>
    </w:p>
    <w:p w:rsidR="00C222B5" w:rsidRDefault="00C222B5"/>
    <w:sectPr w:rsidR="00C222B5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3B8" w:rsidRDefault="006173B8" w:rsidP="00C17DCA">
      <w:pPr>
        <w:spacing w:after="0" w:line="240" w:lineRule="auto"/>
      </w:pPr>
      <w:r>
        <w:separator/>
      </w:r>
    </w:p>
  </w:endnote>
  <w:endnote w:type="continuationSeparator" w:id="0">
    <w:p w:rsidR="006173B8" w:rsidRDefault="006173B8" w:rsidP="00C17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7DCA" w:rsidRDefault="00C17DCA">
    <w:pPr>
      <w:pStyle w:val="AltBilgi"/>
    </w:pPr>
    <w:r>
      <w:t>BUÜ- SBF- FTR</w:t>
    </w:r>
  </w:p>
  <w:p w:rsidR="00C17DCA" w:rsidRDefault="00C17D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3B8" w:rsidRDefault="006173B8" w:rsidP="00C17DCA">
      <w:pPr>
        <w:spacing w:after="0" w:line="240" w:lineRule="auto"/>
      </w:pPr>
      <w:r>
        <w:separator/>
      </w:r>
    </w:p>
  </w:footnote>
  <w:footnote w:type="continuationSeparator" w:id="0">
    <w:p w:rsidR="006173B8" w:rsidRDefault="006173B8" w:rsidP="00C17D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01125064"/>
      <w:docPartObj>
        <w:docPartGallery w:val="Page Numbers (Top of Page)"/>
        <w:docPartUnique/>
      </w:docPartObj>
    </w:sdtPr>
    <w:sdtEndPr/>
    <w:sdtContent>
      <w:p w:rsidR="00C17DCA" w:rsidRDefault="00C17DCA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25E8">
          <w:rPr>
            <w:noProof/>
          </w:rPr>
          <w:t>1</w:t>
        </w:r>
        <w:r>
          <w:fldChar w:fldCharType="end"/>
        </w:r>
      </w:p>
    </w:sdtContent>
  </w:sdt>
  <w:p w:rsidR="00C17DCA" w:rsidRDefault="00C17DC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M2NzYyMTE3sDRS0lEKTi0uzszPAykwrgUAJQAn2SwAAAA="/>
  </w:docVars>
  <w:rsids>
    <w:rsidRoot w:val="0034300D"/>
    <w:rsid w:val="0034300D"/>
    <w:rsid w:val="003951DA"/>
    <w:rsid w:val="004625E8"/>
    <w:rsid w:val="0053245F"/>
    <w:rsid w:val="00574044"/>
    <w:rsid w:val="006173B8"/>
    <w:rsid w:val="006811B3"/>
    <w:rsid w:val="0075652E"/>
    <w:rsid w:val="009243E6"/>
    <w:rsid w:val="009C0ED0"/>
    <w:rsid w:val="00A16637"/>
    <w:rsid w:val="00C17DCA"/>
    <w:rsid w:val="00C222B5"/>
    <w:rsid w:val="00C84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944D7E-80BD-4E44-884A-1F09422A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458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8458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17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7DCA"/>
  </w:style>
  <w:style w:type="paragraph" w:styleId="AltBilgi">
    <w:name w:val="footer"/>
    <w:basedOn w:val="Normal"/>
    <w:link w:val="AltBilgiChar"/>
    <w:uiPriority w:val="99"/>
    <w:unhideWhenUsed/>
    <w:rsid w:val="00C17D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7D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0-11-20T13:18:00Z</dcterms:created>
  <dcterms:modified xsi:type="dcterms:W3CDTF">2020-11-20T13:18:00Z</dcterms:modified>
</cp:coreProperties>
</file>